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13872" w14:textId="77777777" w:rsidR="00FC2FB3" w:rsidRPr="00596853" w:rsidRDefault="00FC2FB3" w:rsidP="00FC2FB3">
      <w:pPr>
        <w:rPr>
          <w:rFonts w:ascii="Times New Roman" w:hAnsi="Times New Roman" w:cs="Times New Roman"/>
          <w:b/>
          <w:sz w:val="24"/>
          <w:szCs w:val="24"/>
        </w:rPr>
      </w:pPr>
      <w:r w:rsidRPr="00596853">
        <w:rPr>
          <w:rFonts w:ascii="Times New Roman" w:hAnsi="Times New Roman" w:cs="Times New Roman"/>
          <w:b/>
          <w:sz w:val="24"/>
          <w:szCs w:val="24"/>
        </w:rPr>
        <w:t xml:space="preserve">Appendix 1: Details of the </w:t>
      </w:r>
      <w:proofErr w:type="spellStart"/>
      <w:r w:rsidRPr="00596853">
        <w:rPr>
          <w:rFonts w:ascii="Times New Roman" w:hAnsi="Times New Roman" w:cs="Times New Roman"/>
          <w:b/>
          <w:sz w:val="24"/>
          <w:szCs w:val="24"/>
        </w:rPr>
        <w:t>kNN</w:t>
      </w:r>
      <w:proofErr w:type="spellEnd"/>
      <w:r w:rsidRPr="00596853">
        <w:rPr>
          <w:rFonts w:ascii="Times New Roman" w:hAnsi="Times New Roman" w:cs="Times New Roman"/>
          <w:b/>
          <w:sz w:val="24"/>
          <w:szCs w:val="24"/>
        </w:rPr>
        <w:t xml:space="preserve"> using hypothetical example</w:t>
      </w:r>
    </w:p>
    <w:p w14:paraId="168F5378" w14:textId="77777777" w:rsidR="00FC2FB3" w:rsidRDefault="00FC2FB3" w:rsidP="00FC2FB3">
      <w:pPr>
        <w:spacing w:line="360" w:lineRule="auto"/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hypothetical example there are three subjects </w:t>
      </w:r>
      <w:r w:rsidRPr="00F6070B">
        <w:rPr>
          <w:rFonts w:ascii="Times New Roman" w:hAnsi="Times New Roman" w:cs="Times New Roman"/>
          <w:i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6070B"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F6070B">
        <w:rPr>
          <w:rFonts w:ascii="Times New Roman" w:hAnsi="Times New Roman" w:cs="Times New Roman"/>
          <w:i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which estimates of alcohol consumption were collected (e.g., number of drinks per day) on three different days (d) during pregnancy. However, for another subject (</w:t>
      </w:r>
      <w:r w:rsidRPr="004F1BF7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information is missing for the third day. Figure 2 shows this example. As a first step, data from each of these four subjects, can be mapped to </w:t>
      </w:r>
      <w:r w:rsidRPr="00484FA8">
        <w:rPr>
          <w:rFonts w:ascii="Times New Roman" w:hAnsi="Times New Roman" w:cs="Times New Roman"/>
          <w:i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- 1 dimensional space using data for, in this case, the two days for which all four of them have data. In Figure 2, subjects </w:t>
      </w:r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i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e mapped to the two-dimensional space for which all four subjects have data and are labeled points </w:t>
      </w:r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′, </w:t>
      </w:r>
      <w:r>
        <w:rPr>
          <w:rFonts w:ascii="Times New Roman" w:hAnsi="Times New Roman" w:cs="Times New Roman"/>
          <w:i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 xml:space="preserve">′, </w:t>
      </w:r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′ and </w:t>
      </w:r>
      <w:r>
        <w:rPr>
          <w:rFonts w:ascii="Times New Roman" w:hAnsi="Times New Roman" w:cs="Times New Roman"/>
          <w:i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′, respectively. In this example, since subject </w:t>
      </w:r>
      <w:r w:rsidRPr="00B33856"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had 3 drinks on day one and 2 drinks on day two, it is mapped to point (3, 2) in 2-dimensional space (shown as point (3, 2, 0) in the figure). To find the degree of similarity between the drinking habits of subject </w:t>
      </w:r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nd another subject, e.g. subject </w:t>
      </w:r>
      <w:r w:rsidRPr="001D0F62"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, we connect </w:t>
      </w:r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′ and </w:t>
      </w:r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′ to the origin 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and measure the angle between </w:t>
      </w:r>
      <w:proofErr w:type="spellStart"/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e smaller the angle, the greater the similarity. In Figure 2, the angle between </w:t>
      </w:r>
      <w:proofErr w:type="spellStart"/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zero which means that </w:t>
      </w:r>
      <w:r w:rsidRPr="001C1118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1C1118">
        <w:rPr>
          <w:rFonts w:ascii="Times New Roman" w:hAnsi="Times New Roman" w:cs="Times New Roman"/>
          <w:i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 xml:space="preserve"> have </w:t>
      </w:r>
      <w:proofErr w:type="gramStart"/>
      <w:r>
        <w:rPr>
          <w:rFonts w:ascii="Times New Roman" w:hAnsi="Times New Roman" w:cs="Times New Roman"/>
          <w:sz w:val="24"/>
          <w:szCs w:val="24"/>
        </w:rPr>
        <w:t>exactly the sa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rinking pattern, in that both consumed three times more drinks on day 1 than on day 2. The angle between </w:t>
      </w:r>
      <w:proofErr w:type="spellStart"/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larger than that between </w:t>
      </w:r>
      <w:proofErr w:type="spellStart"/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ich means that </w:t>
      </w:r>
      <w:r w:rsidRPr="005D12CE"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is less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similar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D12CE">
        <w:rPr>
          <w:rFonts w:ascii="Times New Roman" w:hAnsi="Times New Roman" w:cs="Times New Roman"/>
          <w:i/>
          <w:sz w:val="24"/>
          <w:szCs w:val="24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n </w:t>
      </w:r>
      <w:r w:rsidRPr="007B6081">
        <w:rPr>
          <w:rFonts w:ascii="Times New Roman" w:hAnsi="Times New Roman" w:cs="Times New Roman"/>
          <w:i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7B6081">
        <w:rPr>
          <w:rFonts w:ascii="Times New Roman" w:hAnsi="Times New Roman" w:cs="Times New Roman"/>
          <w:i/>
          <w:sz w:val="24"/>
          <w:szCs w:val="24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On the other hand, the angle between </w:t>
      </w:r>
      <w:proofErr w:type="spellStart"/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smaller than that between </w:t>
      </w:r>
      <w:proofErr w:type="spellStart"/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′</w:t>
      </w:r>
      <w:r w:rsidRPr="00C40961">
        <w:rPr>
          <w:rFonts w:ascii="Times New Roman" w:hAnsi="Times New Roman" w:cs="Times New Roman"/>
          <w:i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aning that </w:t>
      </w:r>
      <w:r w:rsidRPr="005D12CE"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is more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similar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D12CE">
        <w:rPr>
          <w:rFonts w:ascii="Times New Roman" w:hAnsi="Times New Roman" w:cs="Times New Roman"/>
          <w:i/>
          <w:sz w:val="24"/>
          <w:szCs w:val="24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n </w:t>
      </w:r>
      <w:r>
        <w:rPr>
          <w:rFonts w:ascii="Times New Roman" w:hAnsi="Times New Roman" w:cs="Times New Roman"/>
          <w:i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7B6081">
        <w:rPr>
          <w:rFonts w:ascii="Times New Roman" w:hAnsi="Times New Roman" w:cs="Times New Roman"/>
          <w:i/>
          <w:sz w:val="24"/>
          <w:szCs w:val="24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Based on these angular distances the algorithm defines the nearest neighbors of subject </w:t>
      </w:r>
      <w:r w:rsidRPr="00D13420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. For any given value of k (&gt; 0), the </w:t>
      </w:r>
      <w:r w:rsidRPr="00747734">
        <w:rPr>
          <w:rFonts w:ascii="Times New Roman" w:hAnsi="Times New Roman" w:cs="Times New Roman"/>
          <w:i/>
          <w:sz w:val="24"/>
          <w:szCs w:val="24"/>
        </w:rPr>
        <w:t>k nearest neighbor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BF3256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re those </w:t>
      </w:r>
      <w:r w:rsidRPr="00BF3256">
        <w:rPr>
          <w:rFonts w:ascii="Times New Roman" w:hAnsi="Times New Roman" w:cs="Times New Roman"/>
          <w:i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subjects in the dataset that form the </w:t>
      </w:r>
      <w:r w:rsidRPr="00BF3256">
        <w:rPr>
          <w:rFonts w:ascii="Times New Roman" w:hAnsi="Times New Roman" w:cs="Times New Roman"/>
          <w:i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smallest set of angles with </w:t>
      </w:r>
      <w:r w:rsidRPr="00BF3256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. Those are the </w:t>
      </w:r>
      <w:r w:rsidRPr="00124CA7">
        <w:rPr>
          <w:rFonts w:ascii="Times New Roman" w:hAnsi="Times New Roman" w:cs="Times New Roman"/>
          <w:i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subjects that have drinking patterns most </w:t>
      </w:r>
      <w:proofErr w:type="gramStart"/>
      <w:r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at of </w:t>
      </w:r>
      <w:r w:rsidRPr="00430175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nd are most useful in imputing its missing data values.   However, in practice, it is computationally complex to calculate an angle and we can use the </w:t>
      </w:r>
      <w:r w:rsidRPr="00A94B2E">
        <w:rPr>
          <w:rFonts w:ascii="Times New Roman" w:hAnsi="Times New Roman" w:cs="Times New Roman"/>
          <w:i/>
          <w:iCs/>
          <w:sz w:val="24"/>
          <w:szCs w:val="24"/>
        </w:rPr>
        <w:t>cosine</w:t>
      </w:r>
      <w:r>
        <w:rPr>
          <w:rFonts w:ascii="Times New Roman" w:hAnsi="Times New Roman" w:cs="Times New Roman"/>
          <w:sz w:val="24"/>
          <w:szCs w:val="24"/>
        </w:rPr>
        <w:t xml:space="preserve"> as a good approximation. The </w:t>
      </w:r>
      <w:r w:rsidRPr="00752A41">
        <w:rPr>
          <w:rFonts w:ascii="Times New Roman" w:hAnsi="Times New Roman" w:cs="Times New Roman"/>
          <w:i/>
          <w:sz w:val="24"/>
          <w:szCs w:val="24"/>
        </w:rPr>
        <w:t>cosine</w:t>
      </w:r>
      <w:r>
        <w:rPr>
          <w:rFonts w:ascii="Times New Roman" w:hAnsi="Times New Roman" w:cs="Times New Roman"/>
          <w:sz w:val="24"/>
          <w:szCs w:val="24"/>
        </w:rPr>
        <w:t xml:space="preserve"> of an angle is computed as follows. If both </w:t>
      </w:r>
      <w:r w:rsidRPr="00430175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have drinking data for </w:t>
      </w:r>
      <w:r w:rsidRPr="00CC618C">
        <w:rPr>
          <w:rFonts w:ascii="Times New Roman" w:hAnsi="Times New Roman" w:cs="Times New Roman"/>
          <w:i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 different days given by </w:t>
      </w:r>
      <m:oMath>
        <m:r>
          <w:rPr>
            <w:rFonts w:ascii="Cambria Math" w:hAnsi="Cambria Math" w:cs="Times New Roman"/>
            <w:sz w:val="24"/>
            <w:szCs w:val="24"/>
          </w:rPr>
          <m:t>⟨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⟩</m:t>
        </m:r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d>
          <m:dPr>
            <m:begChr m:val="⟨"/>
            <m:endChr m:val="⟩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respectively, where 1 ≤ </w:t>
      </w:r>
      <w:r w:rsidRPr="00CC618C">
        <w:rPr>
          <w:rFonts w:ascii="Times New Roman" w:eastAsiaTheme="minorEastAsia" w:hAnsi="Times New Roman" w:cs="Times New Roman"/>
          <w:i/>
          <w:sz w:val="24"/>
          <w:szCs w:val="24"/>
        </w:rPr>
        <w:t>h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≤ </w:t>
      </w:r>
      <w:r w:rsidRPr="00CC618C">
        <w:rPr>
          <w:rFonts w:ascii="Times New Roman" w:eastAsiaTheme="minorEastAsia" w:hAnsi="Times New Roman" w:cs="Times New Roman"/>
          <w:i/>
          <w:sz w:val="24"/>
          <w:szCs w:val="24"/>
        </w:rPr>
        <w:t>d</w:t>
      </w:r>
      <w:r>
        <w:rPr>
          <w:rFonts w:ascii="Times New Roman" w:eastAsiaTheme="minorEastAsia" w:hAnsi="Times New Roman" w:cs="Times New Roman"/>
          <w:sz w:val="24"/>
          <w:szCs w:val="24"/>
        </w:rPr>
        <w:t>, then the cosine distance between them is given by the following expression.</w:t>
      </w:r>
    </w:p>
    <w:p w14:paraId="1381E535" w14:textId="77777777" w:rsidR="00FC2FB3" w:rsidRDefault="00AB58F2" w:rsidP="00FC2FB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…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h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…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h</m:t>
                          </m:r>
                        </m:sub>
                      </m:sSub>
                    </m:e>
                  </m:d>
                </m:e>
              </m:d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h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h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h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d>
                </m:e>
              </m:rad>
            </m:den>
          </m:f>
        </m:oMath>
      </m:oMathPara>
    </w:p>
    <w:p w14:paraId="7942E815" w14:textId="77777777" w:rsidR="00FC2FB3" w:rsidRDefault="00FC2FB3" w:rsidP="00FC2FB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maller the angle between two subjects, the larger the cosine distance between them provided all angles lie between </w:t>
      </w:r>
      <m:oMath>
        <m:r>
          <w:rPr>
            <w:rFonts w:ascii="Cambria Math" w:hAnsi="Cambria Math" w:cs="Times New Roman"/>
            <w:sz w:val="24"/>
            <w:szCs w:val="24"/>
          </w:rPr>
          <m:t>0°</m:t>
        </m:r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90°</m:t>
        </m:r>
      </m:oMath>
      <w:r>
        <w:rPr>
          <w:rFonts w:ascii="Times New Roman" w:hAnsi="Times New Roman" w:cs="Times New Roman"/>
          <w:sz w:val="24"/>
          <w:szCs w:val="24"/>
        </w:rPr>
        <w:t xml:space="preserve"> which is always true in our case because drinking data (regardless the employed estimator) are lower bounded to zero (i.e., number of drinks per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day). That means, the </w:t>
      </w:r>
      <w:r w:rsidRPr="00747734">
        <w:rPr>
          <w:rFonts w:ascii="Times New Roman" w:hAnsi="Times New Roman" w:cs="Times New Roman"/>
          <w:i/>
          <w:sz w:val="24"/>
          <w:szCs w:val="24"/>
        </w:rPr>
        <w:t xml:space="preserve">k </w:t>
      </w:r>
      <w:r w:rsidRPr="00360ADD">
        <w:rPr>
          <w:rFonts w:ascii="Times New Roman" w:hAnsi="Times New Roman" w:cs="Times New Roman"/>
          <w:sz w:val="24"/>
          <w:szCs w:val="24"/>
        </w:rPr>
        <w:t>nearest neighbor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BF3256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re those </w:t>
      </w:r>
      <w:r w:rsidRPr="00BF3256">
        <w:rPr>
          <w:rFonts w:ascii="Times New Roman" w:hAnsi="Times New Roman" w:cs="Times New Roman"/>
          <w:i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subjects in the data set that have the </w:t>
      </w:r>
      <w:r w:rsidRPr="00BF3256">
        <w:rPr>
          <w:rFonts w:ascii="Times New Roman" w:hAnsi="Times New Roman" w:cs="Times New Roman"/>
          <w:i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largest cosine distances from </w:t>
      </w:r>
      <w:r w:rsidRPr="00BF3256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6CE78EC" w14:textId="77777777" w:rsidR="00FC2FB3" w:rsidRPr="00B17B32" w:rsidRDefault="00FC2FB3" w:rsidP="00FC2FB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the </w:t>
      </w:r>
      <w:r w:rsidRPr="00182C9F">
        <w:rPr>
          <w:rFonts w:ascii="Times New Roman" w:hAnsi="Times New Roman" w:cs="Times New Roman"/>
          <w:i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nearest neighbors of </w:t>
      </w:r>
      <w:r w:rsidRPr="00182C9F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41CCE">
        <w:rPr>
          <w:rFonts w:ascii="Times New Roman" w:hAnsi="Times New Roman" w:cs="Times New Roman"/>
          <w:sz w:val="24"/>
          <w:szCs w:val="24"/>
        </w:rPr>
        <w:t>are identified</w:t>
      </w:r>
      <w:r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weighted average of the drinking data of these neighbors for the day for which </w:t>
      </w:r>
      <w:r w:rsidRPr="005C7F36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’s drinking data are missing is taken as the best estimate of the missing data. The obtained average represents k-NN’s prediction of the number of drinks subject </w:t>
      </w:r>
      <w:r w:rsidRPr="004236AE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had on the h-</w:t>
      </w:r>
      <w:proofErr w:type="spellStart"/>
      <w:r>
        <w:rPr>
          <w:rFonts w:ascii="Times New Roman" w:hAnsi="Times New Roman" w:cs="Times New Roman"/>
          <w:sz w:val="24"/>
          <w:szCs w:val="24"/>
        </w:rPr>
        <w:t>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issing. The weight given to each neighbor, e.g. </w:t>
      </w:r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, is of the form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a scaling factor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a distance factor. We se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type m:val="lin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|p'O|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|r'O|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hAnsi="Cambria Math" w:cs="Times New Roman"/>
            <w:sz w:val="24"/>
            <w:szCs w:val="24"/>
          </w:rPr>
          <m:t>|p'O|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|r'O|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represent the </w:t>
      </w:r>
      <w:r w:rsidRPr="00BD3573">
        <w:rPr>
          <w:rFonts w:ascii="Times New Roman" w:eastAsiaTheme="minorEastAsia" w:hAnsi="Times New Roman" w:cs="Times New Roman"/>
          <w:i/>
          <w:sz w:val="24"/>
          <w:szCs w:val="24"/>
        </w:rPr>
        <w:t>Euclidean distanc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(i.e., the straight-line distance) of </w:t>
      </w:r>
      <w:r w:rsidRPr="00451AC9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′ and </w:t>
      </w:r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′, respectively, from the origin. The scaling adjustment is needed because though </w:t>
      </w:r>
      <w:r w:rsidRPr="006060CA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060CA"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may have similar drinking patterns, one may be a heavier/lighter drinker than the other. For example, in Figure 2, </w:t>
      </w:r>
      <w:r w:rsidRPr="006060CA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i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 xml:space="preserve"> have the same drinking pattern, but </w:t>
      </w:r>
      <w:r w:rsidRPr="00DA51B1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is still a heavier drinker (precisely, twice as heavy) than </w:t>
      </w:r>
      <w:r w:rsidRPr="00DA51B1">
        <w:rPr>
          <w:rFonts w:ascii="Times New Roman" w:hAnsi="Times New Roman" w:cs="Times New Roman"/>
          <w:i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 xml:space="preserve">. We se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o the square of the cosine distance between </w:t>
      </w:r>
      <w:r w:rsidRPr="00BC6051">
        <w:rPr>
          <w:rFonts w:ascii="Times New Roman" w:eastAsiaTheme="minorEastAsia" w:hAnsi="Times New Roman" w:cs="Times New Roman"/>
          <w:i/>
          <w:sz w:val="24"/>
          <w:szCs w:val="24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Pr="00BC6051">
        <w:rPr>
          <w:rFonts w:ascii="Times New Roman" w:eastAsiaTheme="minorEastAsia" w:hAnsi="Times New Roman" w:cs="Times New Roman"/>
          <w:i/>
          <w:sz w:val="24"/>
          <w:szCs w:val="24"/>
        </w:rPr>
        <w:t>r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This distance factor assures that the neighbors nearer to </w:t>
      </w:r>
      <w:r w:rsidRPr="00FA066D">
        <w:rPr>
          <w:rFonts w:ascii="Times New Roman" w:eastAsiaTheme="minorEastAsia" w:hAnsi="Times New Roman" w:cs="Times New Roman"/>
          <w:i/>
          <w:sz w:val="24"/>
          <w:szCs w:val="24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have more influence on the predicted value than the ones further away from i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01C2FD" w14:textId="77777777" w:rsidR="000777DB" w:rsidRDefault="000777DB"/>
    <w:sectPr w:rsidR="000777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rAwNDOyMDIzNzZS0lEKTi0uzszPAykwrAUARnIdQCwAAAA="/>
  </w:docVars>
  <w:rsids>
    <w:rsidRoot w:val="00FC2FB3"/>
    <w:rsid w:val="000777DB"/>
    <w:rsid w:val="004E1F37"/>
    <w:rsid w:val="00AB58F2"/>
    <w:rsid w:val="00FC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7414C"/>
  <w15:chartTrackingRefBased/>
  <w15:docId w15:val="{49272A85-5185-40D6-93A8-CEBBFA74B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F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Sania</dc:creator>
  <cp:keywords/>
  <dc:description/>
  <cp:lastModifiedBy>Ayesha Sania</cp:lastModifiedBy>
  <cp:revision>2</cp:revision>
  <dcterms:created xsi:type="dcterms:W3CDTF">2021-10-21T23:01:00Z</dcterms:created>
  <dcterms:modified xsi:type="dcterms:W3CDTF">2021-10-21T23:01:00Z</dcterms:modified>
</cp:coreProperties>
</file>